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953891" w:rsidRPr="00DC6183" w:rsidRDefault="00953891" w:rsidP="00953891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953891" w:rsidRPr="00DC6183" w:rsidRDefault="00953891" w:rsidP="00953891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953891" w:rsidRPr="00DC6183" w:rsidRDefault="00953891" w:rsidP="00953891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2669</w:t>
      </w:r>
    </w:p>
    <w:p w:rsidR="00953891" w:rsidRPr="00DC6183" w:rsidRDefault="00953891" w:rsidP="00953891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27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8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2</w:t>
      </w:r>
    </w:p>
    <w:p w:rsidR="00953891" w:rsidRPr="00FF2AAB" w:rsidRDefault="00953891" w:rsidP="00953891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2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2</w:t>
      </w:r>
    </w:p>
    <w:p w:rsidR="00953891" w:rsidRPr="00F6246C" w:rsidRDefault="00953891" w:rsidP="00953891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b/>
          <w:lang w:val="de-DE"/>
        </w:rPr>
      </w:pPr>
      <w:r w:rsidRPr="00F6246C">
        <w:rPr>
          <w:rFonts w:ascii="Arial" w:hAnsi="Arial" w:cs="Arial"/>
          <w:b/>
          <w:lang w:val="de-DE"/>
        </w:rPr>
        <w:t xml:space="preserve">Mr M S </w:t>
      </w:r>
      <w:r w:rsidRPr="00F6246C">
        <w:rPr>
          <w:rFonts w:ascii="Arial" w:hAnsi="Arial" w:cs="Arial"/>
          <w:b/>
        </w:rPr>
        <w:t>Malatsi</w:t>
      </w:r>
      <w:r w:rsidRPr="00F6246C">
        <w:rPr>
          <w:rFonts w:ascii="Arial" w:hAnsi="Arial" w:cs="Arial"/>
          <w:b/>
          <w:lang w:val="de-DE"/>
        </w:rPr>
        <w:t xml:space="preserve"> (DA) to ask the Minister of Higher Education, Science and Innovation</w:t>
      </w:r>
      <w:r w:rsidR="008D4C0A" w:rsidRPr="00F6246C">
        <w:rPr>
          <w:rFonts w:ascii="Arial" w:hAnsi="Arial" w:cs="Arial"/>
          <w:b/>
          <w:lang w:val="de-DE"/>
        </w:rPr>
        <w:fldChar w:fldCharType="begin"/>
      </w:r>
      <w:r w:rsidRPr="00F6246C">
        <w:rPr>
          <w:rFonts w:ascii="Arial" w:hAnsi="Arial" w:cs="Arial"/>
          <w:lang w:val="en-ZA"/>
        </w:rPr>
        <w:instrText xml:space="preserve"> XE "</w:instrText>
      </w:r>
      <w:r w:rsidRPr="00F6246C">
        <w:rPr>
          <w:rFonts w:ascii="Arial" w:hAnsi="Arial" w:cs="Arial"/>
          <w:b/>
          <w:color w:val="222222"/>
          <w:lang w:val="en-ZA"/>
        </w:rPr>
        <w:instrText>Minister of Higher Education, Science and Innovation</w:instrText>
      </w:r>
      <w:r w:rsidRPr="00F6246C">
        <w:rPr>
          <w:rFonts w:ascii="Arial" w:hAnsi="Arial" w:cs="Arial"/>
          <w:lang w:val="en-ZA"/>
        </w:rPr>
        <w:instrText xml:space="preserve">" </w:instrText>
      </w:r>
      <w:r w:rsidR="008D4C0A" w:rsidRPr="00F6246C">
        <w:rPr>
          <w:rFonts w:ascii="Arial" w:hAnsi="Arial" w:cs="Arial"/>
          <w:b/>
          <w:lang w:val="de-DE"/>
        </w:rPr>
        <w:fldChar w:fldCharType="end"/>
      </w:r>
      <w:r w:rsidRPr="00F6246C">
        <w:rPr>
          <w:rFonts w:ascii="Arial" w:hAnsi="Arial" w:cs="Arial"/>
          <w:b/>
          <w:lang w:val="de-DE"/>
        </w:rPr>
        <w:t>:</w:t>
      </w:r>
    </w:p>
    <w:p w:rsidR="00953891" w:rsidRPr="00F6246C" w:rsidRDefault="00953891" w:rsidP="00953891">
      <w:pPr>
        <w:autoSpaceDE w:val="0"/>
        <w:autoSpaceDN w:val="0"/>
        <w:adjustRightInd w:val="0"/>
        <w:spacing w:before="100" w:beforeAutospacing="1" w:after="100" w:afterAutospacing="1" w:line="360" w:lineRule="auto"/>
        <w:ind w:left="1440" w:right="26" w:hanging="720"/>
        <w:jc w:val="both"/>
        <w:rPr>
          <w:rFonts w:ascii="Arial" w:hAnsi="Arial" w:cs="Arial"/>
          <w:lang w:val="en-ZA"/>
        </w:rPr>
      </w:pPr>
      <w:r w:rsidRPr="00F6246C">
        <w:rPr>
          <w:rFonts w:ascii="Arial" w:hAnsi="Arial" w:cs="Arial"/>
          <w:lang w:val="en-US"/>
        </w:rPr>
        <w:t>(1)</w:t>
      </w:r>
      <w:r w:rsidRPr="00F6246C">
        <w:rPr>
          <w:rFonts w:ascii="Arial" w:hAnsi="Arial" w:cs="Arial"/>
          <w:lang w:val="en-US"/>
        </w:rPr>
        <w:tab/>
        <w:t xml:space="preserve">On what date did he last attend a meeting outside the structures of the </w:t>
      </w:r>
      <w:r w:rsidRPr="00F6246C">
        <w:rPr>
          <w:rFonts w:ascii="Arial" w:hAnsi="Arial" w:cs="Arial"/>
          <w:lang w:val="en-ZA"/>
        </w:rPr>
        <w:t>Government</w:t>
      </w:r>
      <w:r w:rsidRPr="00F6246C">
        <w:rPr>
          <w:rFonts w:ascii="Arial" w:hAnsi="Arial" w:cs="Arial"/>
          <w:lang w:val="en-US"/>
        </w:rPr>
        <w:t xml:space="preserve"> to determine the deployment of personnel in public sector positions;</w:t>
      </w:r>
    </w:p>
    <w:p w:rsidR="00953891" w:rsidRPr="00F6246C" w:rsidRDefault="00953891" w:rsidP="00953891">
      <w:pPr>
        <w:autoSpaceDE w:val="0"/>
        <w:autoSpaceDN w:val="0"/>
        <w:adjustRightInd w:val="0"/>
        <w:spacing w:before="100" w:beforeAutospacing="1" w:after="100" w:afterAutospacing="1" w:line="360" w:lineRule="auto"/>
        <w:ind w:left="1440" w:right="26" w:hanging="720"/>
        <w:jc w:val="both"/>
        <w:rPr>
          <w:rFonts w:ascii="Arial" w:hAnsi="Arial" w:cs="Arial"/>
          <w:lang w:val="en-US"/>
        </w:rPr>
      </w:pPr>
      <w:r w:rsidRPr="00F6246C">
        <w:rPr>
          <w:rFonts w:ascii="Arial" w:hAnsi="Arial" w:cs="Arial"/>
          <w:lang w:val="en-US"/>
        </w:rPr>
        <w:t>(2)</w:t>
      </w:r>
      <w:r w:rsidRPr="00F6246C">
        <w:rPr>
          <w:rFonts w:ascii="Arial" w:hAnsi="Arial" w:cs="Arial"/>
          <w:lang w:val="en-US"/>
        </w:rPr>
        <w:tab/>
        <w:t xml:space="preserve">whether any appointments to public sector positions were discussed and determined during his appearance at any forum that is private and external to the </w:t>
      </w:r>
      <w:r w:rsidRPr="00F6246C">
        <w:rPr>
          <w:rFonts w:ascii="Arial" w:hAnsi="Arial" w:cs="Arial"/>
          <w:lang w:val="en-ZA"/>
        </w:rPr>
        <w:t>structures</w:t>
      </w:r>
      <w:r w:rsidRPr="00F6246C">
        <w:rPr>
          <w:rFonts w:ascii="Arial" w:hAnsi="Arial" w:cs="Arial"/>
          <w:lang w:val="en-US"/>
        </w:rPr>
        <w:t xml:space="preserve"> of the Government; if not, what is the position in this regard; if so, what (a) are the details on which appointments were discussed and (b) other government matters were discussed during his last meeting at any such forum?</w:t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 w:rsidRPr="00F6246C">
        <w:rPr>
          <w:rFonts w:ascii="Arial" w:hAnsi="Arial" w:cs="Arial"/>
          <w:b/>
          <w:lang w:val="en-ZA"/>
        </w:rPr>
        <w:t>NW3188E</w:t>
      </w:r>
    </w:p>
    <w:p w:rsidR="00953891" w:rsidRDefault="00953891" w:rsidP="00953891">
      <w:pPr>
        <w:spacing w:before="100" w:beforeAutospacing="1" w:after="100" w:afterAutospacing="1" w:line="360" w:lineRule="auto"/>
        <w:ind w:left="1440" w:hanging="720"/>
        <w:jc w:val="both"/>
        <w:outlineLvl w:val="0"/>
        <w:rPr>
          <w:rFonts w:ascii="Arial" w:hAnsi="Arial" w:cs="Arial"/>
          <w:b/>
          <w:lang w:val="en-ZA"/>
        </w:rPr>
      </w:pP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  <w:r w:rsidRPr="00967EB3">
        <w:rPr>
          <w:rFonts w:ascii="Arial" w:hAnsi="Arial" w:cs="Arial"/>
          <w:b/>
          <w:lang w:val="en-ZA"/>
        </w:rPr>
        <w:tab/>
      </w:r>
    </w:p>
    <w:p w:rsidR="00953891" w:rsidRDefault="00953891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953891" w:rsidRDefault="00953891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8362D" w:rsidRDefault="0068362D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8362D" w:rsidRDefault="0068362D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8362D" w:rsidRDefault="0068362D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8362D" w:rsidRDefault="0068362D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68362D" w:rsidRDefault="0068362D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953891" w:rsidRDefault="00953891" w:rsidP="00953891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  <w:r w:rsidRPr="004F3DF8">
        <w:rPr>
          <w:rFonts w:ascii="Arial" w:hAnsi="Arial" w:cs="Arial"/>
          <w:b/>
        </w:rPr>
        <w:t>REPLY:</w:t>
      </w:r>
    </w:p>
    <w:p w:rsidR="00953891" w:rsidRDefault="00953891" w:rsidP="00953891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have not attended </w:t>
      </w:r>
      <w:r w:rsidR="0068362D">
        <w:rPr>
          <w:rFonts w:ascii="Arial" w:hAnsi="Arial" w:cs="Arial"/>
        </w:rPr>
        <w:t xml:space="preserve">any </w:t>
      </w:r>
      <w:r>
        <w:rPr>
          <w:rFonts w:ascii="Arial" w:hAnsi="Arial" w:cs="Arial"/>
        </w:rPr>
        <w:t>such a meeting</w:t>
      </w:r>
      <w:r w:rsidR="0068362D">
        <w:rPr>
          <w:rFonts w:ascii="Arial" w:hAnsi="Arial" w:cs="Arial"/>
        </w:rPr>
        <w:t>.</w:t>
      </w:r>
      <w:bookmarkStart w:id="1" w:name="_GoBack"/>
      <w:bookmarkEnd w:id="1"/>
    </w:p>
    <w:p w:rsidR="00953891" w:rsidRPr="00C54C56" w:rsidRDefault="00953891" w:rsidP="00953891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(a) and (b) not applicable.</w:t>
      </w:r>
    </w:p>
    <w:bookmarkEnd w:id="0"/>
    <w:p w:rsidR="00BD00C9" w:rsidRPr="00AB0F85" w:rsidRDefault="00BD00C9" w:rsidP="00320B72">
      <w:pPr>
        <w:spacing w:before="240"/>
        <w:jc w:val="center"/>
        <w:rPr>
          <w:rFonts w:ascii="Times New Roman" w:eastAsia="Times New Roman" w:hAnsi="Times New Roman" w:cs="Times New Roman"/>
          <w:sz w:val="24"/>
          <w:szCs w:val="24"/>
          <w:lang w:val="en-ZA" w:eastAsia="en-ZA"/>
        </w:rPr>
      </w:pPr>
    </w:p>
    <w:sectPr w:rsidR="00BD00C9" w:rsidRPr="00AB0F85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2392" w:rsidRDefault="00F42392">
      <w:pPr>
        <w:spacing w:after="0" w:line="240" w:lineRule="auto"/>
      </w:pPr>
      <w:r>
        <w:separator/>
      </w:r>
    </w:p>
  </w:endnote>
  <w:endnote w:type="continuationSeparator" w:id="0">
    <w:p w:rsidR="00F42392" w:rsidRDefault="00F42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2392" w:rsidRDefault="00F42392">
      <w:pPr>
        <w:spacing w:after="0" w:line="240" w:lineRule="auto"/>
      </w:pPr>
      <w:r>
        <w:separator/>
      </w:r>
    </w:p>
  </w:footnote>
  <w:footnote w:type="continuationSeparator" w:id="0">
    <w:p w:rsidR="00F42392" w:rsidRDefault="00F42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B34E8"/>
    <w:multiLevelType w:val="multilevel"/>
    <w:tmpl w:val="D6F64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8D37B7"/>
    <w:multiLevelType w:val="multilevel"/>
    <w:tmpl w:val="3DA0981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E412A0"/>
    <w:multiLevelType w:val="multilevel"/>
    <w:tmpl w:val="58C88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202DD1"/>
    <w:multiLevelType w:val="multilevel"/>
    <w:tmpl w:val="CC6018E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17094B"/>
    <w:multiLevelType w:val="multilevel"/>
    <w:tmpl w:val="5798CD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42459D6"/>
    <w:multiLevelType w:val="multilevel"/>
    <w:tmpl w:val="3F9E15A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D44C5A"/>
    <w:multiLevelType w:val="multilevel"/>
    <w:tmpl w:val="DD92A48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8547F7"/>
    <w:multiLevelType w:val="multilevel"/>
    <w:tmpl w:val="16E80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1B4363"/>
    <w:multiLevelType w:val="multilevel"/>
    <w:tmpl w:val="D956524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23C2052"/>
    <w:multiLevelType w:val="multilevel"/>
    <w:tmpl w:val="371A6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5E335B4"/>
    <w:multiLevelType w:val="multilevel"/>
    <w:tmpl w:val="FD4039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B353E59"/>
    <w:multiLevelType w:val="multilevel"/>
    <w:tmpl w:val="155EF82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0515C70"/>
    <w:multiLevelType w:val="multilevel"/>
    <w:tmpl w:val="05D40F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4322084"/>
    <w:multiLevelType w:val="multilevel"/>
    <w:tmpl w:val="1AEA0B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9E13136"/>
    <w:multiLevelType w:val="multilevel"/>
    <w:tmpl w:val="5C4437E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085774D"/>
    <w:multiLevelType w:val="hybridMultilevel"/>
    <w:tmpl w:val="0C22C142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636778"/>
    <w:multiLevelType w:val="multilevel"/>
    <w:tmpl w:val="894A71F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82508B3"/>
    <w:multiLevelType w:val="multilevel"/>
    <w:tmpl w:val="F036DF9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D6A0E7E"/>
    <w:multiLevelType w:val="multilevel"/>
    <w:tmpl w:val="78B8965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0976C7D"/>
    <w:multiLevelType w:val="multilevel"/>
    <w:tmpl w:val="9E1E54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230382A"/>
    <w:multiLevelType w:val="hybridMultilevel"/>
    <w:tmpl w:val="824893FC"/>
    <w:lvl w:ilvl="0" w:tplc="CC6CF7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E128E7"/>
    <w:multiLevelType w:val="multilevel"/>
    <w:tmpl w:val="D28013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F352F00"/>
    <w:multiLevelType w:val="multilevel"/>
    <w:tmpl w:val="B6E60C6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18F77EB"/>
    <w:multiLevelType w:val="multilevel"/>
    <w:tmpl w:val="9E966F3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1E3058A"/>
    <w:multiLevelType w:val="multilevel"/>
    <w:tmpl w:val="42F40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00678FB"/>
    <w:multiLevelType w:val="multilevel"/>
    <w:tmpl w:val="0C124D2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20E47FA"/>
    <w:multiLevelType w:val="multilevel"/>
    <w:tmpl w:val="FF5AE86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D201049"/>
    <w:multiLevelType w:val="multilevel"/>
    <w:tmpl w:val="DDD8495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0"/>
  </w:num>
  <w:num w:numId="3">
    <w:abstractNumId w:val="12"/>
  </w:num>
  <w:num w:numId="4">
    <w:abstractNumId w:val="19"/>
  </w:num>
  <w:num w:numId="5">
    <w:abstractNumId w:val="21"/>
  </w:num>
  <w:num w:numId="6">
    <w:abstractNumId w:val="14"/>
  </w:num>
  <w:num w:numId="7">
    <w:abstractNumId w:val="13"/>
  </w:num>
  <w:num w:numId="8">
    <w:abstractNumId w:val="8"/>
  </w:num>
  <w:num w:numId="9">
    <w:abstractNumId w:val="5"/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0"/>
    </w:lvlOverride>
  </w:num>
  <w:num w:numId="12">
    <w:abstractNumId w:val="27"/>
  </w:num>
  <w:num w:numId="13">
    <w:abstractNumId w:val="4"/>
  </w:num>
  <w:num w:numId="14">
    <w:abstractNumId w:val="6"/>
  </w:num>
  <w:num w:numId="15">
    <w:abstractNumId w:val="16"/>
  </w:num>
  <w:num w:numId="16">
    <w:abstractNumId w:val="18"/>
  </w:num>
  <w:num w:numId="17">
    <w:abstractNumId w:val="11"/>
  </w:num>
  <w:num w:numId="18">
    <w:abstractNumId w:val="26"/>
  </w:num>
  <w:num w:numId="19">
    <w:abstractNumId w:val="1"/>
  </w:num>
  <w:num w:numId="20">
    <w:abstractNumId w:val="23"/>
  </w:num>
  <w:num w:numId="21">
    <w:abstractNumId w:val="17"/>
  </w:num>
  <w:num w:numId="22">
    <w:abstractNumId w:val="22"/>
  </w:num>
  <w:num w:numId="23">
    <w:abstractNumId w:val="3"/>
  </w:num>
  <w:num w:numId="24">
    <w:abstractNumId w:val="25"/>
  </w:num>
  <w:num w:numId="25">
    <w:abstractNumId w:val="2"/>
  </w:num>
  <w:num w:numId="26">
    <w:abstractNumId w:val="24"/>
  </w:num>
  <w:num w:numId="27">
    <w:abstractNumId w:val="0"/>
  </w:num>
  <w:num w:numId="28">
    <w:abstractNumId w:val="9"/>
  </w:num>
  <w:num w:numId="29">
    <w:abstractNumId w:val="15"/>
  </w:num>
  <w:num w:numId="30">
    <w:abstractNumId w:val="20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7D3B"/>
    <w:rsid w:val="00024C88"/>
    <w:rsid w:val="000260DC"/>
    <w:rsid w:val="000262F1"/>
    <w:rsid w:val="00026729"/>
    <w:rsid w:val="00027136"/>
    <w:rsid w:val="00030E84"/>
    <w:rsid w:val="00036A4D"/>
    <w:rsid w:val="0004093A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5E62"/>
    <w:rsid w:val="00141436"/>
    <w:rsid w:val="00147BA4"/>
    <w:rsid w:val="00151CAC"/>
    <w:rsid w:val="00152D1A"/>
    <w:rsid w:val="0015436C"/>
    <w:rsid w:val="00154A43"/>
    <w:rsid w:val="001559A2"/>
    <w:rsid w:val="001565E7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2E70"/>
    <w:rsid w:val="001B6342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1363"/>
    <w:rsid w:val="00222319"/>
    <w:rsid w:val="002264C4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825"/>
    <w:rsid w:val="00270D17"/>
    <w:rsid w:val="00280080"/>
    <w:rsid w:val="00280087"/>
    <w:rsid w:val="002803C5"/>
    <w:rsid w:val="002811BB"/>
    <w:rsid w:val="00281474"/>
    <w:rsid w:val="00281AF9"/>
    <w:rsid w:val="00281BDB"/>
    <w:rsid w:val="002824D5"/>
    <w:rsid w:val="0029157E"/>
    <w:rsid w:val="002937B8"/>
    <w:rsid w:val="0029441E"/>
    <w:rsid w:val="0029445D"/>
    <w:rsid w:val="0029542A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5243"/>
    <w:rsid w:val="002C55C5"/>
    <w:rsid w:val="002C60A6"/>
    <w:rsid w:val="002D1424"/>
    <w:rsid w:val="002D28E0"/>
    <w:rsid w:val="002D59C2"/>
    <w:rsid w:val="002D733C"/>
    <w:rsid w:val="002E12B2"/>
    <w:rsid w:val="002E1F48"/>
    <w:rsid w:val="002E3161"/>
    <w:rsid w:val="002E397C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5BF7"/>
    <w:rsid w:val="00306438"/>
    <w:rsid w:val="003103EA"/>
    <w:rsid w:val="00310EA1"/>
    <w:rsid w:val="003116EC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213A"/>
    <w:rsid w:val="00344509"/>
    <w:rsid w:val="003455CF"/>
    <w:rsid w:val="0034605E"/>
    <w:rsid w:val="003461B2"/>
    <w:rsid w:val="0034657C"/>
    <w:rsid w:val="00347EC2"/>
    <w:rsid w:val="003517A1"/>
    <w:rsid w:val="00351E0F"/>
    <w:rsid w:val="00352D90"/>
    <w:rsid w:val="00353ABC"/>
    <w:rsid w:val="0035694A"/>
    <w:rsid w:val="00356B7E"/>
    <w:rsid w:val="00361776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E33"/>
    <w:rsid w:val="00437C21"/>
    <w:rsid w:val="004415BF"/>
    <w:rsid w:val="004446A7"/>
    <w:rsid w:val="0044540F"/>
    <w:rsid w:val="004457FC"/>
    <w:rsid w:val="00445F8D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4DF5"/>
    <w:rsid w:val="004C4F38"/>
    <w:rsid w:val="004C54F6"/>
    <w:rsid w:val="004C7B18"/>
    <w:rsid w:val="004D1934"/>
    <w:rsid w:val="004D1ED6"/>
    <w:rsid w:val="004D2BE1"/>
    <w:rsid w:val="004D74FD"/>
    <w:rsid w:val="004E0458"/>
    <w:rsid w:val="004E6EF5"/>
    <w:rsid w:val="004E7008"/>
    <w:rsid w:val="004F13A6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7BF2"/>
    <w:rsid w:val="00532713"/>
    <w:rsid w:val="0053353D"/>
    <w:rsid w:val="00542BB5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71740"/>
    <w:rsid w:val="00572250"/>
    <w:rsid w:val="00574DB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46994"/>
    <w:rsid w:val="0064794A"/>
    <w:rsid w:val="00653079"/>
    <w:rsid w:val="00653C00"/>
    <w:rsid w:val="006552F7"/>
    <w:rsid w:val="006571EC"/>
    <w:rsid w:val="0065728F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D4C56"/>
    <w:rsid w:val="006D68DE"/>
    <w:rsid w:val="006E3002"/>
    <w:rsid w:val="006E3244"/>
    <w:rsid w:val="006E470A"/>
    <w:rsid w:val="006F3A6E"/>
    <w:rsid w:val="006F5790"/>
    <w:rsid w:val="006F6FA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9090B"/>
    <w:rsid w:val="0079570D"/>
    <w:rsid w:val="00797E6D"/>
    <w:rsid w:val="007A0F7C"/>
    <w:rsid w:val="007A3A70"/>
    <w:rsid w:val="007B0051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37482"/>
    <w:rsid w:val="008405D6"/>
    <w:rsid w:val="00841CFB"/>
    <w:rsid w:val="0084308D"/>
    <w:rsid w:val="00845493"/>
    <w:rsid w:val="008455F2"/>
    <w:rsid w:val="0085255E"/>
    <w:rsid w:val="008527DC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B0180"/>
    <w:rsid w:val="008B1F15"/>
    <w:rsid w:val="008B316C"/>
    <w:rsid w:val="008B33D4"/>
    <w:rsid w:val="008B65EA"/>
    <w:rsid w:val="008B6923"/>
    <w:rsid w:val="008B6B7B"/>
    <w:rsid w:val="008C1447"/>
    <w:rsid w:val="008C1D05"/>
    <w:rsid w:val="008C3B46"/>
    <w:rsid w:val="008C49E5"/>
    <w:rsid w:val="008C68C5"/>
    <w:rsid w:val="008C7A61"/>
    <w:rsid w:val="008C7B8D"/>
    <w:rsid w:val="008D1EC2"/>
    <w:rsid w:val="008D4C0A"/>
    <w:rsid w:val="008D4FC0"/>
    <w:rsid w:val="008D5C4F"/>
    <w:rsid w:val="008D633E"/>
    <w:rsid w:val="008D7645"/>
    <w:rsid w:val="008D7FB2"/>
    <w:rsid w:val="008E0238"/>
    <w:rsid w:val="008E1777"/>
    <w:rsid w:val="008E1CD6"/>
    <w:rsid w:val="008E386A"/>
    <w:rsid w:val="008E4598"/>
    <w:rsid w:val="008E52AA"/>
    <w:rsid w:val="008E5F73"/>
    <w:rsid w:val="008F059F"/>
    <w:rsid w:val="008F05BE"/>
    <w:rsid w:val="008F1AAD"/>
    <w:rsid w:val="008F42DA"/>
    <w:rsid w:val="008F656D"/>
    <w:rsid w:val="0090025D"/>
    <w:rsid w:val="0090251A"/>
    <w:rsid w:val="009033B5"/>
    <w:rsid w:val="0090552E"/>
    <w:rsid w:val="00905FB9"/>
    <w:rsid w:val="00906DE8"/>
    <w:rsid w:val="00907B99"/>
    <w:rsid w:val="009135C0"/>
    <w:rsid w:val="00914499"/>
    <w:rsid w:val="0092006D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54C4"/>
    <w:rsid w:val="00996DDB"/>
    <w:rsid w:val="009A0102"/>
    <w:rsid w:val="009A0326"/>
    <w:rsid w:val="009A0B54"/>
    <w:rsid w:val="009A0F27"/>
    <w:rsid w:val="009A4385"/>
    <w:rsid w:val="009A444A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65A2"/>
    <w:rsid w:val="00A173E2"/>
    <w:rsid w:val="00A22634"/>
    <w:rsid w:val="00A30AA6"/>
    <w:rsid w:val="00A31100"/>
    <w:rsid w:val="00A3279B"/>
    <w:rsid w:val="00A35717"/>
    <w:rsid w:val="00A35E21"/>
    <w:rsid w:val="00A37101"/>
    <w:rsid w:val="00A37621"/>
    <w:rsid w:val="00A435D4"/>
    <w:rsid w:val="00A43B86"/>
    <w:rsid w:val="00A4607B"/>
    <w:rsid w:val="00A51526"/>
    <w:rsid w:val="00A524C1"/>
    <w:rsid w:val="00A524E1"/>
    <w:rsid w:val="00A53CDA"/>
    <w:rsid w:val="00A55B89"/>
    <w:rsid w:val="00A613BD"/>
    <w:rsid w:val="00A62355"/>
    <w:rsid w:val="00A62763"/>
    <w:rsid w:val="00A666E2"/>
    <w:rsid w:val="00A667E6"/>
    <w:rsid w:val="00A71AA0"/>
    <w:rsid w:val="00A73DAA"/>
    <w:rsid w:val="00A74C57"/>
    <w:rsid w:val="00A8120A"/>
    <w:rsid w:val="00A856A6"/>
    <w:rsid w:val="00A858CE"/>
    <w:rsid w:val="00A86CC6"/>
    <w:rsid w:val="00A90CDE"/>
    <w:rsid w:val="00A9229A"/>
    <w:rsid w:val="00A927A0"/>
    <w:rsid w:val="00A9633F"/>
    <w:rsid w:val="00A97D2E"/>
    <w:rsid w:val="00AA246C"/>
    <w:rsid w:val="00AA3944"/>
    <w:rsid w:val="00AA43AA"/>
    <w:rsid w:val="00AA7A72"/>
    <w:rsid w:val="00AA7C35"/>
    <w:rsid w:val="00AB006F"/>
    <w:rsid w:val="00AB0621"/>
    <w:rsid w:val="00AB0F37"/>
    <w:rsid w:val="00AB0F85"/>
    <w:rsid w:val="00AB25B2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DD3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24CA"/>
    <w:rsid w:val="00B84D6C"/>
    <w:rsid w:val="00B84F03"/>
    <w:rsid w:val="00B8505E"/>
    <w:rsid w:val="00B8524F"/>
    <w:rsid w:val="00B85F42"/>
    <w:rsid w:val="00B93D55"/>
    <w:rsid w:val="00B943F8"/>
    <w:rsid w:val="00B96710"/>
    <w:rsid w:val="00B9731E"/>
    <w:rsid w:val="00BA0B15"/>
    <w:rsid w:val="00BA30E9"/>
    <w:rsid w:val="00BA74DB"/>
    <w:rsid w:val="00BB2060"/>
    <w:rsid w:val="00BB2D2A"/>
    <w:rsid w:val="00BB7E6B"/>
    <w:rsid w:val="00BC0761"/>
    <w:rsid w:val="00BC0884"/>
    <w:rsid w:val="00BC319D"/>
    <w:rsid w:val="00BC6170"/>
    <w:rsid w:val="00BD00C9"/>
    <w:rsid w:val="00BD1428"/>
    <w:rsid w:val="00BD2317"/>
    <w:rsid w:val="00BD314D"/>
    <w:rsid w:val="00BD554D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30E7B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52EC"/>
    <w:rsid w:val="00CC53DC"/>
    <w:rsid w:val="00CC7082"/>
    <w:rsid w:val="00CC7865"/>
    <w:rsid w:val="00CD2459"/>
    <w:rsid w:val="00CD33AB"/>
    <w:rsid w:val="00CD33FE"/>
    <w:rsid w:val="00CD48D9"/>
    <w:rsid w:val="00CE2E43"/>
    <w:rsid w:val="00CE2F6D"/>
    <w:rsid w:val="00CE323E"/>
    <w:rsid w:val="00CE399B"/>
    <w:rsid w:val="00CE5731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8E"/>
    <w:rsid w:val="00D167B0"/>
    <w:rsid w:val="00D221A6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3664"/>
    <w:rsid w:val="00D53F58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F7"/>
    <w:rsid w:val="00DA7CD6"/>
    <w:rsid w:val="00DB0A5E"/>
    <w:rsid w:val="00DB3DE6"/>
    <w:rsid w:val="00DB497C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601E4"/>
    <w:rsid w:val="00E67736"/>
    <w:rsid w:val="00E713D4"/>
    <w:rsid w:val="00E73AA7"/>
    <w:rsid w:val="00E7473E"/>
    <w:rsid w:val="00E76AF2"/>
    <w:rsid w:val="00E77758"/>
    <w:rsid w:val="00E82FE8"/>
    <w:rsid w:val="00E8340E"/>
    <w:rsid w:val="00E84848"/>
    <w:rsid w:val="00E91847"/>
    <w:rsid w:val="00E925EE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6E65"/>
    <w:rsid w:val="00ED04AA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2392"/>
    <w:rsid w:val="00F454CC"/>
    <w:rsid w:val="00F46094"/>
    <w:rsid w:val="00F476E9"/>
    <w:rsid w:val="00F53D2C"/>
    <w:rsid w:val="00F5542F"/>
    <w:rsid w:val="00F56CFE"/>
    <w:rsid w:val="00F61F23"/>
    <w:rsid w:val="00F62865"/>
    <w:rsid w:val="00F6484F"/>
    <w:rsid w:val="00F651D1"/>
    <w:rsid w:val="00F73556"/>
    <w:rsid w:val="00F73D24"/>
    <w:rsid w:val="00F74316"/>
    <w:rsid w:val="00F774ED"/>
    <w:rsid w:val="00F8115C"/>
    <w:rsid w:val="00F81CC3"/>
    <w:rsid w:val="00F84AE9"/>
    <w:rsid w:val="00F850E2"/>
    <w:rsid w:val="00F85DFA"/>
    <w:rsid w:val="00F901D3"/>
    <w:rsid w:val="00F91279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0A84A8-53F8-4D93-AC1E-57826E5DB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9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2-09-16T05:45:00Z</dcterms:created>
  <dcterms:modified xsi:type="dcterms:W3CDTF">2022-09-16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